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6A46" w:rsidRPr="000E62BE" w:rsidRDefault="00416A46" w:rsidP="00416A46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13: Blueprints in Action 4</w:t>
      </w:r>
    </w:p>
    <w:p w:rsidR="0023629B" w:rsidRDefault="00416A46" w:rsidP="00416A46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:rsidR="0080041F" w:rsidRDefault="001C170A" w:rsidP="00416A46">
      <w:pPr>
        <w:spacing w:before="400"/>
      </w:pPr>
      <w:r w:rsidRPr="005D6DC0">
        <w:t>In this exercise</w:t>
      </w:r>
      <w:r w:rsidR="002F68CE">
        <w:t>, you will create</w:t>
      </w:r>
      <w:r w:rsidRPr="005D6DC0">
        <w:t xml:space="preserve"> </w:t>
      </w:r>
      <w:r w:rsidR="00CE24EC">
        <w:t xml:space="preserve">an AI Blueprint based on the </w:t>
      </w:r>
      <w:proofErr w:type="spellStart"/>
      <w:r w:rsidR="00CE24EC" w:rsidRPr="00E44C7D">
        <w:rPr>
          <w:b/>
        </w:rPr>
        <w:t>ThirdPersonCharacter</w:t>
      </w:r>
      <w:proofErr w:type="spellEnd"/>
      <w:r w:rsidR="00E44C7D">
        <w:t xml:space="preserve"> Blueprint</w:t>
      </w:r>
      <w:r w:rsidR="00CE24EC">
        <w:t xml:space="preserve">. It will move toward the </w:t>
      </w:r>
      <w:r w:rsidR="002F68CE">
        <w:t>p</w:t>
      </w:r>
      <w:r w:rsidR="00CE24EC">
        <w:t>layer.</w:t>
      </w:r>
    </w:p>
    <w:p w:rsidR="00B908FC" w:rsidRDefault="00B908FC" w:rsidP="0033365F">
      <w:pPr>
        <w:rPr>
          <w:b/>
        </w:rPr>
      </w:pPr>
    </w:p>
    <w:p w:rsidR="0033365F" w:rsidRDefault="0033365F" w:rsidP="00193EA5">
      <w:pPr>
        <w:pStyle w:val="Heading2"/>
      </w:pPr>
      <w:r w:rsidRPr="006315BE">
        <w:t>Directions</w:t>
      </w:r>
      <w:bookmarkStart w:id="1" w:name="_GoBack"/>
      <w:bookmarkEnd w:id="1"/>
    </w:p>
    <w:p w:rsidR="00CE24EC" w:rsidRDefault="0033365F" w:rsidP="00416A46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</w:t>
      </w:r>
      <w:r w:rsidR="00BD52F3">
        <w:t xml:space="preserve">using the </w:t>
      </w:r>
      <w:r w:rsidR="00CE24EC" w:rsidRPr="00BC3EF0">
        <w:rPr>
          <w:b/>
        </w:rPr>
        <w:t>Third</w:t>
      </w:r>
      <w:r w:rsidR="00BD52F3" w:rsidRPr="00BC3EF0">
        <w:rPr>
          <w:b/>
        </w:rPr>
        <w:t xml:space="preserve"> Person</w:t>
      </w:r>
      <w:r w:rsidR="00BD52F3">
        <w:t xml:space="preserve"> </w:t>
      </w:r>
      <w:r w:rsidR="00352AE7">
        <w:t>t</w:t>
      </w:r>
      <w:r w:rsidR="00BD52F3">
        <w:t>emplate</w:t>
      </w:r>
      <w:r w:rsidR="00352AE7">
        <w:t>, or use an existing one</w:t>
      </w:r>
      <w:r w:rsidR="00CE24EC">
        <w:t>.</w:t>
      </w:r>
    </w:p>
    <w:p w:rsidR="0080041F" w:rsidRDefault="00352AE7" w:rsidP="00416A46">
      <w:pPr>
        <w:pStyle w:val="ListParagraph"/>
        <w:ind w:left="734" w:hanging="187"/>
      </w:pPr>
      <w:r>
        <w:t>I</w:t>
      </w:r>
      <w:r w:rsidR="00CE24EC">
        <w:t xml:space="preserve">n the </w:t>
      </w:r>
      <w:r w:rsidR="00CE24EC" w:rsidRPr="0080041F">
        <w:rPr>
          <w:b/>
        </w:rPr>
        <w:t>Level Editor</w:t>
      </w:r>
      <w:r w:rsidR="00CE24EC">
        <w:t xml:space="preserve">, add a </w:t>
      </w:r>
      <w:proofErr w:type="spellStart"/>
      <w:r w:rsidR="00CE24EC" w:rsidRPr="00BC3EF0">
        <w:rPr>
          <w:b/>
        </w:rPr>
        <w:t>Nav</w:t>
      </w:r>
      <w:proofErr w:type="spellEnd"/>
      <w:r w:rsidR="00CE24EC" w:rsidRPr="00BC3EF0">
        <w:rPr>
          <w:b/>
        </w:rPr>
        <w:t xml:space="preserve"> Mesh Bound</w:t>
      </w:r>
      <w:r w:rsidR="00A71CD3">
        <w:rPr>
          <w:b/>
        </w:rPr>
        <w:t>s</w:t>
      </w:r>
      <w:r w:rsidR="00CE24EC" w:rsidRPr="00BC3EF0">
        <w:rPr>
          <w:b/>
        </w:rPr>
        <w:t xml:space="preserve"> Volume</w:t>
      </w:r>
      <w:r w:rsidR="009F14B4">
        <w:t xml:space="preserve">, </w:t>
      </w:r>
      <w:r>
        <w:t>which</w:t>
      </w:r>
      <w:r w:rsidR="009F14B4">
        <w:t xml:space="preserve"> can be found </w:t>
      </w:r>
      <w:r>
        <w:t>i</w:t>
      </w:r>
      <w:r w:rsidR="009F14B4">
        <w:t xml:space="preserve">n the </w:t>
      </w:r>
      <w:r w:rsidR="009F14B4" w:rsidRPr="00BC3EF0">
        <w:rPr>
          <w:b/>
        </w:rPr>
        <w:t>Volumes</w:t>
      </w:r>
      <w:r w:rsidR="009F14B4">
        <w:t xml:space="preserve"> </w:t>
      </w:r>
      <w:r>
        <w:t xml:space="preserve">section of the </w:t>
      </w:r>
      <w:r>
        <w:rPr>
          <w:b/>
        </w:rPr>
        <w:t>Modes</w:t>
      </w:r>
      <w:r>
        <w:t xml:space="preserve"> panel</w:t>
      </w:r>
      <w:r w:rsidR="009F14B4">
        <w:t xml:space="preserve">. Resize the </w:t>
      </w:r>
      <w:proofErr w:type="spellStart"/>
      <w:r w:rsidR="009F14B4">
        <w:t>Nav</w:t>
      </w:r>
      <w:proofErr w:type="spellEnd"/>
      <w:r w:rsidR="009F14B4">
        <w:t xml:space="preserve"> Mesh </w:t>
      </w:r>
      <w:r w:rsidR="009F14B4" w:rsidRPr="009F14B4">
        <w:t xml:space="preserve">to </w:t>
      </w:r>
      <w:r w:rsidR="009F14B4">
        <w:t>be</w:t>
      </w:r>
      <w:r w:rsidR="009F14B4" w:rsidRPr="009F14B4">
        <w:t xml:space="preserve"> the same size </w:t>
      </w:r>
      <w:r>
        <w:t>as</w:t>
      </w:r>
      <w:r w:rsidR="009F14B4" w:rsidRPr="009F14B4">
        <w:t xml:space="preserve"> the playable area</w:t>
      </w:r>
      <w:r w:rsidR="009F14B4">
        <w:t>.</w:t>
      </w:r>
    </w:p>
    <w:p w:rsidR="009F14B4" w:rsidRDefault="00352AE7" w:rsidP="00416A46">
      <w:pPr>
        <w:pStyle w:val="ListParagraph"/>
        <w:ind w:left="734" w:hanging="187"/>
      </w:pPr>
      <w:r>
        <w:t>I</w:t>
      </w:r>
      <w:r w:rsidR="009F14B4">
        <w:t xml:space="preserve">n the </w:t>
      </w:r>
      <w:r w:rsidR="009F14B4" w:rsidRPr="00BC3EF0">
        <w:rPr>
          <w:b/>
        </w:rPr>
        <w:t>Game/</w:t>
      </w:r>
      <w:proofErr w:type="spellStart"/>
      <w:r w:rsidR="009F14B4" w:rsidRPr="00BC3EF0">
        <w:rPr>
          <w:b/>
        </w:rPr>
        <w:t>ThirdPersonBP</w:t>
      </w:r>
      <w:proofErr w:type="spellEnd"/>
      <w:r w:rsidR="009F14B4" w:rsidRPr="00BC3EF0">
        <w:rPr>
          <w:b/>
        </w:rPr>
        <w:t>/Blueprints</w:t>
      </w:r>
      <w:r w:rsidR="009D2E9C">
        <w:t xml:space="preserve"> folder</w:t>
      </w:r>
      <w:r w:rsidR="009F14B4">
        <w:t>, duplicate</w:t>
      </w:r>
      <w:r w:rsidR="00F24F0D">
        <w:t xml:space="preserve"> the </w:t>
      </w:r>
      <w:proofErr w:type="spellStart"/>
      <w:r w:rsidR="009F14B4" w:rsidRPr="00BC3EF0">
        <w:rPr>
          <w:b/>
        </w:rPr>
        <w:t>ThirdPersonCharacter</w:t>
      </w:r>
      <w:proofErr w:type="spellEnd"/>
      <w:r w:rsidR="009F14B4">
        <w:t xml:space="preserve"> </w:t>
      </w:r>
      <w:r>
        <w:t xml:space="preserve">Blueprint </w:t>
      </w:r>
      <w:r w:rsidR="009F14B4">
        <w:t xml:space="preserve">and rename it </w:t>
      </w:r>
      <w:r w:rsidR="0080041F">
        <w:t>“</w:t>
      </w:r>
      <w:r w:rsidR="009F14B4" w:rsidRPr="00BC3EF0">
        <w:rPr>
          <w:b/>
        </w:rPr>
        <w:t>BP_AI</w:t>
      </w:r>
      <w:r w:rsidR="0080041F">
        <w:t>”</w:t>
      </w:r>
      <w:r w:rsidR="009F14B4">
        <w:t xml:space="preserve">. Open </w:t>
      </w:r>
      <w:r w:rsidR="009F14B4" w:rsidRPr="00BC3EF0">
        <w:rPr>
          <w:b/>
        </w:rPr>
        <w:t>BP_AI</w:t>
      </w:r>
      <w:r w:rsidR="009F14B4">
        <w:t xml:space="preserve"> </w:t>
      </w:r>
      <w:r>
        <w:t>i</w:t>
      </w:r>
      <w:r w:rsidR="009F14B4">
        <w:t xml:space="preserve">n the </w:t>
      </w:r>
      <w:r w:rsidR="009F14B4" w:rsidRPr="0080041F">
        <w:rPr>
          <w:b/>
        </w:rPr>
        <w:t>Blueprint Editor</w:t>
      </w:r>
      <w:r w:rsidR="009F14B4">
        <w:t>.</w:t>
      </w:r>
    </w:p>
    <w:p w:rsidR="0080041F" w:rsidRDefault="009D2E9C" w:rsidP="0080041F">
      <w:pPr>
        <w:pStyle w:val="ListParagraph"/>
        <w:spacing w:after="240"/>
        <w:ind w:left="734" w:hanging="187"/>
      </w:pPr>
      <w:r>
        <w:t>I</w:t>
      </w:r>
      <w:r w:rsidR="00F24F0D">
        <w:t xml:space="preserve">n the </w:t>
      </w:r>
      <w:r w:rsidR="00F24F0D" w:rsidRPr="00BC3EF0">
        <w:rPr>
          <w:b/>
        </w:rPr>
        <w:t>Event</w:t>
      </w:r>
      <w:r>
        <w:rPr>
          <w:b/>
        </w:rPr>
        <w:t xml:space="preserve"> </w:t>
      </w:r>
      <w:r w:rsidR="00F24F0D" w:rsidRPr="00BC3EF0">
        <w:rPr>
          <w:b/>
        </w:rPr>
        <w:t>Graph</w:t>
      </w:r>
      <w:r w:rsidR="00F24F0D">
        <w:t xml:space="preserve">, </w:t>
      </w:r>
      <w:r w:rsidR="009F14B4">
        <w:t>delete</w:t>
      </w:r>
      <w:r w:rsidR="00F24F0D">
        <w:t xml:space="preserve"> </w:t>
      </w:r>
      <w:r w:rsidR="009F14B4">
        <w:t xml:space="preserve">all the </w:t>
      </w:r>
      <w:r>
        <w:t>e</w:t>
      </w:r>
      <w:r w:rsidR="009F14B4">
        <w:t xml:space="preserve">vents and </w:t>
      </w:r>
      <w:r>
        <w:t>a</w:t>
      </w:r>
      <w:r w:rsidR="00F24F0D">
        <w:t>ctions</w:t>
      </w:r>
      <w:r w:rsidR="009F14B4">
        <w:t xml:space="preserve">. Then </w:t>
      </w:r>
      <w:r>
        <w:t xml:space="preserve">add the </w:t>
      </w:r>
      <w:r w:rsidR="009905F1">
        <w:t>events and actions</w:t>
      </w:r>
      <w:r>
        <w:t xml:space="preserve"> shown in Figure 1</w:t>
      </w:r>
      <w:r w:rsidR="009F14B4">
        <w:t>.</w:t>
      </w:r>
      <w:r>
        <w:t xml:space="preserve"> (</w:t>
      </w:r>
      <w:proofErr w:type="spellStart"/>
      <w:r>
        <w:rPr>
          <w:b/>
        </w:rPr>
        <w:t>MoveToPlayer</w:t>
      </w:r>
      <w:proofErr w:type="spellEnd"/>
      <w:r>
        <w:t xml:space="preserve"> is a custom event.)</w:t>
      </w:r>
    </w:p>
    <w:p w:rsidR="0080041F" w:rsidRDefault="009F14B4" w:rsidP="00F24F0D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FAECDE7" wp14:editId="101DD363">
                <wp:simplePos x="0" y="0"/>
                <wp:positionH relativeFrom="margin">
                  <wp:align>center</wp:align>
                </wp:positionH>
                <wp:positionV relativeFrom="paragraph">
                  <wp:posOffset>2194560</wp:posOffset>
                </wp:positionV>
                <wp:extent cx="3017520" cy="292608"/>
                <wp:effectExtent l="38100" t="38100" r="87630" b="88900"/>
                <wp:wrapNone/>
                <wp:docPr id="6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92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2F8E" w:rsidRPr="0055037F" w:rsidRDefault="00DD2F8E" w:rsidP="00DD2F8E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5A77EF">
                              <w:rPr>
                                <w:i/>
                                <w:color w:val="000000" w:themeColor="text1"/>
                              </w:rPr>
                              <w:t xml:space="preserve">AI </w:t>
                            </w:r>
                            <w:proofErr w:type="spellStart"/>
                            <w:r w:rsidR="005A77EF">
                              <w:rPr>
                                <w:i/>
                                <w:color w:val="000000" w:themeColor="text1"/>
                              </w:rPr>
                              <w:t>MoveT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0;margin-top:172.8pt;width:237.6pt;height:23.05pt;z-index:251812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DD2F8E" w:rsidRPr="0055037F" w:rsidRDefault="00DD2F8E" w:rsidP="00DD2F8E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5A77EF">
                        <w:rPr>
                          <w:i/>
                          <w:color w:val="000000" w:themeColor="text1"/>
                        </w:rPr>
                        <w:t xml:space="preserve">AI </w:t>
                      </w:r>
                      <w:proofErr w:type="spellStart"/>
                      <w:r w:rsidR="005A77EF">
                        <w:rPr>
                          <w:i/>
                          <w:color w:val="000000" w:themeColor="text1"/>
                        </w:rPr>
                        <w:t>MoveTo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F24F0D">
        <w:rPr>
          <w:noProof/>
        </w:rPr>
        <w:drawing>
          <wp:inline distT="0" distB="0" distL="0" distR="0" wp14:anchorId="634346D8" wp14:editId="2701AA0E">
            <wp:extent cx="5943600" cy="227514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13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5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62D" w:rsidRDefault="003F062D" w:rsidP="00F24F0D"/>
    <w:p w:rsidR="00947537" w:rsidRDefault="00DD2F8E" w:rsidP="009D2E9C">
      <w:pPr>
        <w:pStyle w:val="ListParagraph"/>
        <w:spacing w:before="240"/>
        <w:ind w:left="734" w:hanging="187"/>
      </w:pPr>
      <w:r>
        <w:t xml:space="preserve">Compile the </w:t>
      </w:r>
      <w:r w:rsidR="005A77EF" w:rsidRPr="0080041F">
        <w:rPr>
          <w:b/>
        </w:rPr>
        <w:t>BP_AI</w:t>
      </w:r>
      <w:r>
        <w:t xml:space="preserve"> Blueprint</w:t>
      </w:r>
      <w:r w:rsidR="009D2E9C">
        <w:t xml:space="preserve"> and</w:t>
      </w:r>
      <w:r w:rsidR="005A77EF">
        <w:t xml:space="preserve"> add one instance </w:t>
      </w:r>
      <w:r w:rsidR="009905F1">
        <w:t xml:space="preserve">of it </w:t>
      </w:r>
      <w:r w:rsidR="005A77EF">
        <w:t>to the Level</w:t>
      </w:r>
      <w:r w:rsidR="009D2E9C">
        <w:t>.</w:t>
      </w:r>
      <w:r>
        <w:t xml:space="preserve"> </w:t>
      </w:r>
      <w:r w:rsidR="009D2E9C">
        <w:t>P</w:t>
      </w:r>
      <w:r>
        <w:t>lay the Level.</w:t>
      </w:r>
    </w:p>
    <w:p w:rsidR="00AF2490" w:rsidRDefault="00AF2490" w:rsidP="00AF2490">
      <w:pPr>
        <w:pStyle w:val="ListParagraph"/>
        <w:numPr>
          <w:ilvl w:val="0"/>
          <w:numId w:val="0"/>
        </w:numPr>
        <w:ind w:left="720"/>
      </w:pPr>
    </w:p>
    <w:p w:rsidR="005A77EF" w:rsidRPr="008F66B3" w:rsidRDefault="008F66B3" w:rsidP="00193EA5">
      <w:pPr>
        <w:pStyle w:val="Heading2"/>
      </w:pPr>
      <w:r w:rsidRPr="008F66B3">
        <w:t>Outcome</w:t>
      </w:r>
    </w:p>
    <w:p w:rsidR="008F66B3" w:rsidRDefault="009D2E9C" w:rsidP="00193EA5">
      <w:r>
        <w:t>After</w:t>
      </w:r>
      <w:r w:rsidR="008F66B3" w:rsidRPr="008F66B3">
        <w:t xml:space="preserve"> pressing </w:t>
      </w:r>
      <w:r w:rsidR="008F66B3" w:rsidRPr="0080041F">
        <w:rPr>
          <w:b/>
        </w:rPr>
        <w:t>Play</w:t>
      </w:r>
      <w:r w:rsidR="008F66B3" w:rsidRPr="008F66B3">
        <w:t xml:space="preserve">, </w:t>
      </w:r>
      <w:r w:rsidR="008F66B3">
        <w:t>the AI character will move toward you. M</w:t>
      </w:r>
      <w:r w:rsidR="008F66B3" w:rsidRPr="008F66B3">
        <w:t>ove your character</w:t>
      </w:r>
      <w:r w:rsidR="008F66B3">
        <w:t xml:space="preserve"> and the AI character will follow you.</w:t>
      </w:r>
      <w:r>
        <w:t xml:space="preserve"> (See Figure 2.)</w:t>
      </w:r>
    </w:p>
    <w:p w:rsidR="005A77EF" w:rsidRDefault="005A77EF" w:rsidP="00AF2490">
      <w:pPr>
        <w:pStyle w:val="ListParagraph"/>
        <w:numPr>
          <w:ilvl w:val="0"/>
          <w:numId w:val="0"/>
        </w:numPr>
        <w:ind w:left="720"/>
      </w:pPr>
    </w:p>
    <w:p w:rsidR="00EB5DE7" w:rsidRDefault="005A77EF" w:rsidP="005E3FE1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97799E6" wp14:editId="1C57CF3E">
                <wp:simplePos x="0" y="0"/>
                <wp:positionH relativeFrom="margin">
                  <wp:align>center</wp:align>
                </wp:positionH>
                <wp:positionV relativeFrom="paragraph">
                  <wp:posOffset>2926080</wp:posOffset>
                </wp:positionV>
                <wp:extent cx="3017520" cy="292608"/>
                <wp:effectExtent l="38100" t="38100" r="87630" b="88900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92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3E651B">
                              <w:rPr>
                                <w:i/>
                                <w:color w:val="000000" w:themeColor="text1"/>
                              </w:rPr>
                              <w:t>2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5A77EF">
                              <w:rPr>
                                <w:i/>
                                <w:color w:val="000000" w:themeColor="text1"/>
                              </w:rPr>
                              <w:t>The Player and the BP_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30.4pt;width:237.6pt;height:23.05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3E651B">
                        <w:rPr>
                          <w:i/>
                          <w:color w:val="000000" w:themeColor="text1"/>
                        </w:rPr>
                        <w:t>2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5A77EF">
                        <w:rPr>
                          <w:i/>
                          <w:color w:val="000000" w:themeColor="text1"/>
                        </w:rPr>
                        <w:t>The Player and the BP_AI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>
            <wp:extent cx="5640621" cy="3006362"/>
            <wp:effectExtent l="0" t="0" r="0" b="381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0621" cy="300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DE7" w:rsidRDefault="00EB5DE7" w:rsidP="00EB5DE7"/>
    <w:p w:rsidR="00EB5DE7" w:rsidRDefault="00EB5DE7" w:rsidP="00EB5DE7"/>
    <w:p w:rsidR="00AF2490" w:rsidRDefault="00AF2490" w:rsidP="00EB5DE7"/>
    <w:p w:rsidR="00AF2490" w:rsidRDefault="00AF2490" w:rsidP="00EB5DE7"/>
    <w:sectPr w:rsidR="00AF2490" w:rsidSect="00416A46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343D" w:rsidRDefault="006B343D" w:rsidP="003F1819">
      <w:pPr>
        <w:spacing w:after="0" w:line="240" w:lineRule="auto"/>
      </w:pPr>
      <w:r>
        <w:separator/>
      </w:r>
    </w:p>
  </w:endnote>
  <w:endnote w:type="continuationSeparator" w:id="0">
    <w:p w:rsidR="006B343D" w:rsidRDefault="006B343D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A" w:rsidRPr="0055037F" w:rsidRDefault="00ED68DA" w:rsidP="00416A46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BAE213E" wp14:editId="723E1E83">
          <wp:simplePos x="0" y="0"/>
          <wp:positionH relativeFrom="margin">
            <wp:posOffset>5276850</wp:posOffset>
          </wp:positionH>
          <wp:positionV relativeFrom="margin">
            <wp:posOffset>7350125</wp:posOffset>
          </wp:positionV>
          <wp:extent cx="1587500" cy="1587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16A46" w:rsidRPr="00416A46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416A46" w:rsidRPr="00161336">
          <w:rPr>
            <w:rFonts w:cstheme="minorHAnsi"/>
            <w:noProof/>
          </w:rPr>
          <w:t>–</w:t>
        </w:r>
        <w:r w:rsidR="00416A46">
          <w:t xml:space="preserve"> </w:t>
        </w:r>
        <w:r w:rsidR="00416A46">
          <w:fldChar w:fldCharType="begin"/>
        </w:r>
        <w:r w:rsidR="00416A46">
          <w:instrText xml:space="preserve"> PAGE   \* MERGEFORMAT </w:instrText>
        </w:r>
        <w:r w:rsidR="00416A46">
          <w:fldChar w:fldCharType="separate"/>
        </w:r>
        <w:r w:rsidR="00A71CD3">
          <w:rPr>
            <w:noProof/>
          </w:rPr>
          <w:t>2</w:t>
        </w:r>
        <w:r w:rsidR="00416A46">
          <w:rPr>
            <w:noProof/>
          </w:rPr>
          <w:fldChar w:fldCharType="end"/>
        </w:r>
        <w:r w:rsidR="00416A46">
          <w:rPr>
            <w:noProof/>
          </w:rPr>
          <w:t xml:space="preserve"> </w:t>
        </w:r>
        <w:r w:rsidR="00416A46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A46" w:rsidRDefault="00416A46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21642BFC" wp14:editId="1AF81EA4">
          <wp:simplePos x="0" y="0"/>
          <wp:positionH relativeFrom="margin">
            <wp:posOffset>5257800</wp:posOffset>
          </wp:positionH>
          <wp:positionV relativeFrom="margin">
            <wp:posOffset>7534275</wp:posOffset>
          </wp:positionV>
          <wp:extent cx="1587500" cy="15875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343D" w:rsidRDefault="006B343D" w:rsidP="003F1819">
      <w:pPr>
        <w:spacing w:after="0" w:line="240" w:lineRule="auto"/>
      </w:pPr>
      <w:r>
        <w:separator/>
      </w:r>
    </w:p>
  </w:footnote>
  <w:footnote w:type="continuationSeparator" w:id="0">
    <w:p w:rsidR="006B343D" w:rsidRDefault="006B343D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6A46" w:rsidRDefault="00416A46" w:rsidP="00416A46">
    <w:pPr>
      <w:pStyle w:val="Header"/>
    </w:pPr>
    <w:r>
      <w:t>Lecture 13: Blueprints in Action 4</w:t>
    </w:r>
  </w:p>
  <w:p w:rsidR="00416A46" w:rsidRDefault="00416A46" w:rsidP="00416A46">
    <w:pPr>
      <w:pStyle w:val="Header"/>
    </w:pPr>
    <w:r>
      <w:t>Exercise 2</w:t>
    </w:r>
  </w:p>
  <w:p w:rsidR="00416A46" w:rsidRDefault="00416A46">
    <w:pPr>
      <w:pStyle w:val="Header"/>
    </w:pPr>
  </w:p>
  <w:p w:rsidR="00ED68DA" w:rsidRDefault="00ED68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50572E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0826E6"/>
    <w:multiLevelType w:val="hybridMultilevel"/>
    <w:tmpl w:val="01B2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5A4421C1"/>
    <w:multiLevelType w:val="hybridMultilevel"/>
    <w:tmpl w:val="02827F00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A22147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9"/>
  </w:num>
  <w:num w:numId="5">
    <w:abstractNumId w:val="14"/>
  </w:num>
  <w:num w:numId="6">
    <w:abstractNumId w:val="19"/>
  </w:num>
  <w:num w:numId="7">
    <w:abstractNumId w:val="19"/>
  </w:num>
  <w:num w:numId="8">
    <w:abstractNumId w:val="19"/>
  </w:num>
  <w:num w:numId="9">
    <w:abstractNumId w:val="17"/>
  </w:num>
  <w:num w:numId="10">
    <w:abstractNumId w:val="11"/>
  </w:num>
  <w:num w:numId="11">
    <w:abstractNumId w:val="1"/>
  </w:num>
  <w:num w:numId="12">
    <w:abstractNumId w:val="4"/>
  </w:num>
  <w:num w:numId="13">
    <w:abstractNumId w:val="19"/>
    <w:lvlOverride w:ilvl="0">
      <w:startOverride w:val="1"/>
    </w:lvlOverride>
  </w:num>
  <w:num w:numId="14">
    <w:abstractNumId w:val="16"/>
  </w:num>
  <w:num w:numId="15">
    <w:abstractNumId w:val="22"/>
  </w:num>
  <w:num w:numId="16">
    <w:abstractNumId w:val="13"/>
  </w:num>
  <w:num w:numId="17">
    <w:abstractNumId w:val="8"/>
  </w:num>
  <w:num w:numId="18">
    <w:abstractNumId w:val="2"/>
  </w:num>
  <w:num w:numId="19">
    <w:abstractNumId w:val="21"/>
  </w:num>
  <w:num w:numId="20">
    <w:abstractNumId w:val="6"/>
  </w:num>
  <w:num w:numId="21">
    <w:abstractNumId w:val="18"/>
  </w:num>
  <w:num w:numId="22">
    <w:abstractNumId w:val="5"/>
  </w:num>
  <w:num w:numId="23">
    <w:abstractNumId w:val="3"/>
  </w:num>
  <w:num w:numId="24">
    <w:abstractNumId w:val="19"/>
    <w:lvlOverride w:ilvl="0">
      <w:startOverride w:val="1"/>
    </w:lvlOverride>
  </w:num>
  <w:num w:numId="25">
    <w:abstractNumId w:val="19"/>
    <w:lvlOverride w:ilvl="0">
      <w:startOverride w:val="1"/>
    </w:lvlOverride>
  </w:num>
  <w:num w:numId="26">
    <w:abstractNumId w:val="19"/>
    <w:lvlOverride w:ilvl="0">
      <w:startOverride w:val="1"/>
    </w:lvlOverride>
  </w:num>
  <w:num w:numId="27">
    <w:abstractNumId w:val="19"/>
    <w:lvlOverride w:ilvl="0">
      <w:startOverride w:val="1"/>
    </w:lvlOverride>
  </w:num>
  <w:num w:numId="28">
    <w:abstractNumId w:val="10"/>
  </w:num>
  <w:num w:numId="29">
    <w:abstractNumId w:val="12"/>
  </w:num>
  <w:num w:numId="30">
    <w:abstractNumId w:val="2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4506C"/>
    <w:rsid w:val="00057EDC"/>
    <w:rsid w:val="00064B4C"/>
    <w:rsid w:val="00084C76"/>
    <w:rsid w:val="00092E1E"/>
    <w:rsid w:val="00097B8B"/>
    <w:rsid w:val="000A3DFA"/>
    <w:rsid w:val="000A4243"/>
    <w:rsid w:val="000C0153"/>
    <w:rsid w:val="000C2B2C"/>
    <w:rsid w:val="000E216C"/>
    <w:rsid w:val="001005F6"/>
    <w:rsid w:val="00103EA5"/>
    <w:rsid w:val="00111EB1"/>
    <w:rsid w:val="00116FBA"/>
    <w:rsid w:val="001172C1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93EA5"/>
    <w:rsid w:val="001A09EF"/>
    <w:rsid w:val="001C170A"/>
    <w:rsid w:val="001C4148"/>
    <w:rsid w:val="001C5947"/>
    <w:rsid w:val="001D0FF7"/>
    <w:rsid w:val="001D121E"/>
    <w:rsid w:val="001D15A3"/>
    <w:rsid w:val="001D2206"/>
    <w:rsid w:val="001E6274"/>
    <w:rsid w:val="001F39AD"/>
    <w:rsid w:val="00210DC4"/>
    <w:rsid w:val="0022647B"/>
    <w:rsid w:val="0023629B"/>
    <w:rsid w:val="00254B97"/>
    <w:rsid w:val="002611A8"/>
    <w:rsid w:val="0026234E"/>
    <w:rsid w:val="00267D4A"/>
    <w:rsid w:val="002841EE"/>
    <w:rsid w:val="00292275"/>
    <w:rsid w:val="002955F4"/>
    <w:rsid w:val="002964EB"/>
    <w:rsid w:val="00296C66"/>
    <w:rsid w:val="002A4F99"/>
    <w:rsid w:val="002A784E"/>
    <w:rsid w:val="002B11C8"/>
    <w:rsid w:val="002E3BF7"/>
    <w:rsid w:val="002F68CE"/>
    <w:rsid w:val="00305569"/>
    <w:rsid w:val="00311199"/>
    <w:rsid w:val="0033365F"/>
    <w:rsid w:val="00337EA8"/>
    <w:rsid w:val="00341659"/>
    <w:rsid w:val="0034516F"/>
    <w:rsid w:val="0035167B"/>
    <w:rsid w:val="00352AE7"/>
    <w:rsid w:val="00354725"/>
    <w:rsid w:val="00370747"/>
    <w:rsid w:val="00382A33"/>
    <w:rsid w:val="003B2FB6"/>
    <w:rsid w:val="003B4FB5"/>
    <w:rsid w:val="003C2A0C"/>
    <w:rsid w:val="003D314E"/>
    <w:rsid w:val="003D3B46"/>
    <w:rsid w:val="003D4386"/>
    <w:rsid w:val="003E5CEC"/>
    <w:rsid w:val="003E651B"/>
    <w:rsid w:val="003F062D"/>
    <w:rsid w:val="003F1819"/>
    <w:rsid w:val="00400494"/>
    <w:rsid w:val="00402843"/>
    <w:rsid w:val="00416A46"/>
    <w:rsid w:val="00421494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39F7"/>
    <w:rsid w:val="004E6979"/>
    <w:rsid w:val="00502F8D"/>
    <w:rsid w:val="005039AC"/>
    <w:rsid w:val="0051336F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0A4A"/>
    <w:rsid w:val="005A0C5C"/>
    <w:rsid w:val="005A43B4"/>
    <w:rsid w:val="005A444D"/>
    <w:rsid w:val="005A5253"/>
    <w:rsid w:val="005A77EF"/>
    <w:rsid w:val="005B21FF"/>
    <w:rsid w:val="005C2EFC"/>
    <w:rsid w:val="005C72F6"/>
    <w:rsid w:val="005D37DF"/>
    <w:rsid w:val="005D5BEF"/>
    <w:rsid w:val="005D6DC0"/>
    <w:rsid w:val="005E0C3D"/>
    <w:rsid w:val="005E34B6"/>
    <w:rsid w:val="005E3FE1"/>
    <w:rsid w:val="005F2206"/>
    <w:rsid w:val="005F2521"/>
    <w:rsid w:val="005F4A2A"/>
    <w:rsid w:val="005F5033"/>
    <w:rsid w:val="00604302"/>
    <w:rsid w:val="00607113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343D"/>
    <w:rsid w:val="006B7FD3"/>
    <w:rsid w:val="006C28C0"/>
    <w:rsid w:val="006D1F90"/>
    <w:rsid w:val="006D2DD5"/>
    <w:rsid w:val="006D4201"/>
    <w:rsid w:val="006D660E"/>
    <w:rsid w:val="006E2A3C"/>
    <w:rsid w:val="006E5988"/>
    <w:rsid w:val="006F78BD"/>
    <w:rsid w:val="007049F0"/>
    <w:rsid w:val="007055B7"/>
    <w:rsid w:val="00713677"/>
    <w:rsid w:val="00713710"/>
    <w:rsid w:val="007201D6"/>
    <w:rsid w:val="00750FB5"/>
    <w:rsid w:val="0075175A"/>
    <w:rsid w:val="00753D6D"/>
    <w:rsid w:val="00773753"/>
    <w:rsid w:val="00780629"/>
    <w:rsid w:val="007907AB"/>
    <w:rsid w:val="00792418"/>
    <w:rsid w:val="007B7201"/>
    <w:rsid w:val="007C279A"/>
    <w:rsid w:val="007D3447"/>
    <w:rsid w:val="007E040F"/>
    <w:rsid w:val="0080041F"/>
    <w:rsid w:val="00836C01"/>
    <w:rsid w:val="00871841"/>
    <w:rsid w:val="008775BF"/>
    <w:rsid w:val="00890A23"/>
    <w:rsid w:val="008C155D"/>
    <w:rsid w:val="008C202D"/>
    <w:rsid w:val="008D6E47"/>
    <w:rsid w:val="008E0B59"/>
    <w:rsid w:val="008E2F37"/>
    <w:rsid w:val="008F66B3"/>
    <w:rsid w:val="008F7A51"/>
    <w:rsid w:val="009063E4"/>
    <w:rsid w:val="009131ED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1C48"/>
    <w:rsid w:val="009905F1"/>
    <w:rsid w:val="00994FBC"/>
    <w:rsid w:val="009A032B"/>
    <w:rsid w:val="009A4B64"/>
    <w:rsid w:val="009B2B27"/>
    <w:rsid w:val="009C256E"/>
    <w:rsid w:val="009C37CD"/>
    <w:rsid w:val="009D0FB7"/>
    <w:rsid w:val="009D1B3A"/>
    <w:rsid w:val="009D2E9C"/>
    <w:rsid w:val="009F14B4"/>
    <w:rsid w:val="009F4738"/>
    <w:rsid w:val="00A01A3B"/>
    <w:rsid w:val="00A0454C"/>
    <w:rsid w:val="00A06C14"/>
    <w:rsid w:val="00A16E04"/>
    <w:rsid w:val="00A1711F"/>
    <w:rsid w:val="00A21A05"/>
    <w:rsid w:val="00A21AB3"/>
    <w:rsid w:val="00A21AE2"/>
    <w:rsid w:val="00A53DAA"/>
    <w:rsid w:val="00A54FCE"/>
    <w:rsid w:val="00A67EBF"/>
    <w:rsid w:val="00A71CD3"/>
    <w:rsid w:val="00A74CA3"/>
    <w:rsid w:val="00A8080A"/>
    <w:rsid w:val="00A818A8"/>
    <w:rsid w:val="00AB0BEF"/>
    <w:rsid w:val="00AB20DF"/>
    <w:rsid w:val="00AB6A59"/>
    <w:rsid w:val="00AD692A"/>
    <w:rsid w:val="00AE3ADA"/>
    <w:rsid w:val="00AF2490"/>
    <w:rsid w:val="00AF3753"/>
    <w:rsid w:val="00AF3F27"/>
    <w:rsid w:val="00B043F2"/>
    <w:rsid w:val="00B10FE8"/>
    <w:rsid w:val="00B12A9B"/>
    <w:rsid w:val="00B24F1B"/>
    <w:rsid w:val="00B57F48"/>
    <w:rsid w:val="00B64CE0"/>
    <w:rsid w:val="00B86D36"/>
    <w:rsid w:val="00B908FC"/>
    <w:rsid w:val="00B952CA"/>
    <w:rsid w:val="00BA0296"/>
    <w:rsid w:val="00BA5467"/>
    <w:rsid w:val="00BA61C0"/>
    <w:rsid w:val="00BB5A90"/>
    <w:rsid w:val="00BC3EF0"/>
    <w:rsid w:val="00BC56BF"/>
    <w:rsid w:val="00BD0525"/>
    <w:rsid w:val="00BD43EB"/>
    <w:rsid w:val="00BD52F3"/>
    <w:rsid w:val="00BE1320"/>
    <w:rsid w:val="00BE52E9"/>
    <w:rsid w:val="00BF3777"/>
    <w:rsid w:val="00C03AFF"/>
    <w:rsid w:val="00C06A45"/>
    <w:rsid w:val="00C06F4B"/>
    <w:rsid w:val="00C10B83"/>
    <w:rsid w:val="00C16510"/>
    <w:rsid w:val="00C44DD5"/>
    <w:rsid w:val="00C53707"/>
    <w:rsid w:val="00C632C7"/>
    <w:rsid w:val="00C868C3"/>
    <w:rsid w:val="00C90796"/>
    <w:rsid w:val="00C97EBC"/>
    <w:rsid w:val="00CA37CC"/>
    <w:rsid w:val="00CA7E2E"/>
    <w:rsid w:val="00CC702B"/>
    <w:rsid w:val="00CE24EC"/>
    <w:rsid w:val="00CE54E4"/>
    <w:rsid w:val="00CF5069"/>
    <w:rsid w:val="00CF528E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3316"/>
    <w:rsid w:val="00D84BEA"/>
    <w:rsid w:val="00D8712F"/>
    <w:rsid w:val="00D965BE"/>
    <w:rsid w:val="00D97EAF"/>
    <w:rsid w:val="00DB1FF6"/>
    <w:rsid w:val="00DB6F99"/>
    <w:rsid w:val="00DB7366"/>
    <w:rsid w:val="00DC5C8B"/>
    <w:rsid w:val="00DC6C0F"/>
    <w:rsid w:val="00DD2F8E"/>
    <w:rsid w:val="00DD7B67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44C7D"/>
    <w:rsid w:val="00E503D4"/>
    <w:rsid w:val="00E508EC"/>
    <w:rsid w:val="00E51395"/>
    <w:rsid w:val="00E51D45"/>
    <w:rsid w:val="00E57095"/>
    <w:rsid w:val="00E613C0"/>
    <w:rsid w:val="00E67A09"/>
    <w:rsid w:val="00E85CA6"/>
    <w:rsid w:val="00EB4F3F"/>
    <w:rsid w:val="00EB5DE7"/>
    <w:rsid w:val="00EC5641"/>
    <w:rsid w:val="00ED68DA"/>
    <w:rsid w:val="00ED6A52"/>
    <w:rsid w:val="00EF4DFD"/>
    <w:rsid w:val="00F01699"/>
    <w:rsid w:val="00F04F42"/>
    <w:rsid w:val="00F10D4A"/>
    <w:rsid w:val="00F1175D"/>
    <w:rsid w:val="00F23F25"/>
    <w:rsid w:val="00F24F0D"/>
    <w:rsid w:val="00F25A29"/>
    <w:rsid w:val="00F3497E"/>
    <w:rsid w:val="00F46442"/>
    <w:rsid w:val="00F51C5E"/>
    <w:rsid w:val="00F61A7E"/>
    <w:rsid w:val="00F62F4D"/>
    <w:rsid w:val="00F91860"/>
    <w:rsid w:val="00F92A9C"/>
    <w:rsid w:val="00F96953"/>
    <w:rsid w:val="00FA3E63"/>
    <w:rsid w:val="00FA3ED9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6F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F9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52A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A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A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AE7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B6F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F99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52A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A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A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AE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13FB6-174F-4E2B-AD31-F53E3ED41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5</cp:revision>
  <cp:lastPrinted>2017-07-27T22:51:00Z</cp:lastPrinted>
  <dcterms:created xsi:type="dcterms:W3CDTF">2018-11-28T20:21:00Z</dcterms:created>
  <dcterms:modified xsi:type="dcterms:W3CDTF">2018-11-29T16:45:00Z</dcterms:modified>
</cp:coreProperties>
</file>